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2995BAC" w14:textId="77777777" w:rsidR="003D0D92" w:rsidRPr="003D0D92" w:rsidRDefault="003D0D92" w:rsidP="003D0D92">
      <w:pPr>
        <w:keepNext/>
        <w:spacing w:before="240" w:after="60"/>
        <w:jc w:val="center"/>
        <w:outlineLvl w:val="0"/>
        <w:rPr>
          <w:rFonts w:ascii="Tahoma" w:hAnsi="Tahoma" w:cs="Tahoma"/>
          <w:b/>
          <w:kern w:val="32"/>
          <w:sz w:val="20"/>
          <w:szCs w:val="20"/>
        </w:rPr>
      </w:pPr>
      <w:r w:rsidRPr="003D0D92">
        <w:rPr>
          <w:rFonts w:ascii="Tahoma" w:hAnsi="Tahoma" w:cs="Tahoma"/>
          <w:b/>
          <w:kern w:val="32"/>
          <w:sz w:val="20"/>
          <w:szCs w:val="20"/>
        </w:rPr>
        <w:t>ΕΛΛΗΝΙΚΗ ΔΗΜΟΚΡΑΤΙΑ</w:t>
      </w:r>
    </w:p>
    <w:p w14:paraId="505E7EB2" w14:textId="5AD56833" w:rsidR="003D0D92" w:rsidRPr="003D0D92" w:rsidRDefault="008F2322" w:rsidP="0040554A">
      <w:pPr>
        <w:jc w:val="center"/>
        <w:rPr>
          <w:rFonts w:ascii="Tahoma" w:hAnsi="Tahoma" w:cs="Tahoma"/>
          <w:b/>
          <w:sz w:val="20"/>
          <w:szCs w:val="20"/>
        </w:rPr>
      </w:pPr>
      <w:r>
        <w:rPr>
          <w:rFonts w:ascii="Tahoma" w:hAnsi="Tahoma" w:cs="Tahoma"/>
          <w:b/>
          <w:sz w:val="20"/>
          <w:szCs w:val="20"/>
        </w:rPr>
        <w:pict w14:anchorId="6449E9C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.7pt;height:56.15pt">
            <v:imagedata r:id="rId8" o:title=""/>
          </v:shape>
        </w:pict>
      </w:r>
    </w:p>
    <w:p w14:paraId="542F48C2" w14:textId="77777777" w:rsidR="003D0D92" w:rsidRPr="003D0D92" w:rsidRDefault="003D0D92" w:rsidP="003D0D92">
      <w:pPr>
        <w:jc w:val="center"/>
        <w:rPr>
          <w:rFonts w:ascii="Tahoma" w:hAnsi="Tahoma" w:cs="Tahoma"/>
          <w:b/>
          <w:sz w:val="20"/>
          <w:szCs w:val="20"/>
          <w:lang w:val="el-GR"/>
        </w:rPr>
      </w:pPr>
      <w:r w:rsidRPr="003D0D92">
        <w:rPr>
          <w:rFonts w:ascii="Tahoma" w:hAnsi="Tahoma" w:cs="Tahoma"/>
          <w:b/>
          <w:sz w:val="20"/>
          <w:szCs w:val="20"/>
          <w:lang w:val="el-GR"/>
        </w:rPr>
        <w:t>ΓΕΩΠΟΝΙΚΟ ΠΑΝΕΠΙΣΤΗΜΙΟ ΑΘΗΝΩΝ</w:t>
      </w:r>
    </w:p>
    <w:p w14:paraId="35072001" w14:textId="77777777" w:rsidR="003D0D92" w:rsidRPr="003D0D92" w:rsidRDefault="003D0D92" w:rsidP="003D0D92">
      <w:pPr>
        <w:jc w:val="center"/>
        <w:rPr>
          <w:rFonts w:ascii="Tahoma" w:hAnsi="Tahoma" w:cs="Tahoma"/>
          <w:b/>
          <w:sz w:val="20"/>
          <w:szCs w:val="20"/>
          <w:lang w:val="el-GR"/>
        </w:rPr>
      </w:pPr>
      <w:r w:rsidRPr="003D0D92">
        <w:rPr>
          <w:rFonts w:ascii="Tahoma" w:hAnsi="Tahoma" w:cs="Tahoma"/>
          <w:b/>
          <w:sz w:val="20"/>
          <w:szCs w:val="20"/>
          <w:lang w:val="el-GR"/>
        </w:rPr>
        <w:t>ΣΧΟΛΗ ΕΠΙΣΤΗΜΩΝ ΤΩΝ ΦΥΤΩΝ</w:t>
      </w:r>
    </w:p>
    <w:p w14:paraId="22BAD46B" w14:textId="74C8E84C" w:rsidR="003D0D92" w:rsidRPr="00B863EA" w:rsidRDefault="003D0D92" w:rsidP="003D0D92">
      <w:pPr>
        <w:jc w:val="center"/>
        <w:rPr>
          <w:rFonts w:ascii="Tahoma" w:hAnsi="Tahoma" w:cs="Tahoma"/>
          <w:bCs/>
          <w:sz w:val="20"/>
          <w:szCs w:val="20"/>
          <w:lang w:val="el-GR"/>
        </w:rPr>
      </w:pPr>
      <w:r w:rsidRPr="00B863EA">
        <w:rPr>
          <w:rFonts w:ascii="Tahoma" w:hAnsi="Tahoma" w:cs="Tahoma"/>
          <w:b/>
          <w:sz w:val="20"/>
          <w:szCs w:val="20"/>
          <w:lang w:val="el-GR"/>
        </w:rPr>
        <w:t>ΤΜΗΜΑ ΕΠΙΣΤΗΜΗΣ ΦΥΤΙΚΗΣ ΠΑΡΑΓΩΓΗΣ</w:t>
      </w:r>
    </w:p>
    <w:p w14:paraId="68711128" w14:textId="77777777" w:rsidR="003D0D92" w:rsidRPr="00A5699D" w:rsidRDefault="00A5699D" w:rsidP="008022A1">
      <w:pPr>
        <w:pStyle w:val="Heading3"/>
        <w:rPr>
          <w:rFonts w:ascii="Tahoma" w:hAnsi="Tahoma" w:cs="Tahoma"/>
          <w:sz w:val="20"/>
          <w:szCs w:val="20"/>
          <w:lang w:val="en-GB"/>
        </w:rPr>
      </w:pPr>
      <w:r w:rsidRPr="00A5699D">
        <w:rPr>
          <w:rFonts w:ascii="Tahoma" w:hAnsi="Tahoma" w:cs="Tahoma"/>
          <w:sz w:val="20"/>
          <w:szCs w:val="20"/>
          <w:lang w:val="en-GB"/>
        </w:rPr>
        <w:t>ΤΟΜΕΑΣ ΚΗΠΕΥΤΙΚΩΝ ΚΑΛΛΙΕΡΓΕΙΩΝ, ΑΝΘΟΚΟΜΙΑΣ ΚΑΙ ΑΡΧΙΤΕΚΤΟΝΙΚΗΣ ΤΟΠΙΟΥ</w:t>
      </w:r>
    </w:p>
    <w:p w14:paraId="791CE353" w14:textId="77777777" w:rsidR="003D0D92" w:rsidRPr="0040554A" w:rsidRDefault="003D0D92" w:rsidP="0040554A">
      <w:pPr>
        <w:rPr>
          <w:lang w:val="en-GB"/>
        </w:rPr>
      </w:pPr>
    </w:p>
    <w:p w14:paraId="47F0F502" w14:textId="1980B142" w:rsidR="006A4F57" w:rsidRPr="003D0D92" w:rsidRDefault="00E8462D" w:rsidP="003D0D92">
      <w:pPr>
        <w:pStyle w:val="Heading3"/>
        <w:spacing w:line="360" w:lineRule="auto"/>
        <w:rPr>
          <w:rFonts w:ascii="Tahoma" w:hAnsi="Tahoma" w:cs="Tahoma"/>
          <w:sz w:val="20"/>
          <w:szCs w:val="20"/>
          <w:u w:val="single"/>
        </w:rPr>
      </w:pPr>
      <w:r w:rsidRPr="003D0D92">
        <w:rPr>
          <w:rFonts w:ascii="Tahoma" w:hAnsi="Tahoma" w:cs="Tahoma"/>
          <w:sz w:val="20"/>
          <w:szCs w:val="20"/>
          <w:u w:val="single"/>
        </w:rPr>
        <w:t>ΑΙΤΗΣΗ</w:t>
      </w:r>
    </w:p>
    <w:p w14:paraId="24CC2B90" w14:textId="7D6EDAA0" w:rsidR="00A5699D" w:rsidRDefault="00E8462D" w:rsidP="003D0D92">
      <w:pPr>
        <w:spacing w:line="360" w:lineRule="auto"/>
        <w:jc w:val="center"/>
        <w:rPr>
          <w:rFonts w:ascii="Tahoma" w:hAnsi="Tahoma" w:cs="Tahoma"/>
          <w:b/>
          <w:sz w:val="20"/>
          <w:szCs w:val="20"/>
          <w:lang w:val="en-GB"/>
        </w:rPr>
      </w:pPr>
      <w:r w:rsidRPr="003D0D92">
        <w:rPr>
          <w:rFonts w:ascii="Tahoma" w:hAnsi="Tahoma" w:cs="Tahoma"/>
          <w:b/>
          <w:sz w:val="20"/>
          <w:szCs w:val="20"/>
          <w:lang w:val="el-GR"/>
        </w:rPr>
        <w:t xml:space="preserve">ΥΠΟΒΟΛΗΣ ΥΠΟΨΗΦΙΟΤΗΤΑΣ ΓΙΑ ΤΗΝ </w:t>
      </w:r>
      <w:r w:rsidR="002643CB" w:rsidRPr="002643CB">
        <w:rPr>
          <w:rFonts w:ascii="Tahoma" w:hAnsi="Tahoma" w:cs="Tahoma"/>
          <w:b/>
          <w:sz w:val="20"/>
          <w:szCs w:val="20"/>
          <w:lang w:val="el-GR"/>
        </w:rPr>
        <w:t>ΑΝΑΔΕΙΞΗ ΕΚΠΡΟΣΩΠΟΥ</w:t>
      </w:r>
      <w:r w:rsidR="005A1F96" w:rsidRPr="003D0D92">
        <w:rPr>
          <w:rFonts w:ascii="Tahoma" w:hAnsi="Tahoma" w:cs="Tahoma"/>
          <w:b/>
          <w:sz w:val="20"/>
          <w:szCs w:val="20"/>
          <w:lang w:val="el-GR"/>
        </w:rPr>
        <w:t xml:space="preserve"> </w:t>
      </w:r>
      <w:r w:rsidR="00B863EA">
        <w:rPr>
          <w:rFonts w:ascii="Tahoma" w:hAnsi="Tahoma" w:cs="Tahoma"/>
          <w:b/>
          <w:sz w:val="20"/>
          <w:szCs w:val="20"/>
          <w:lang w:val="el-GR"/>
        </w:rPr>
        <w:t>ΜΕΛΟΥΣ Ε.</w:t>
      </w:r>
      <w:r w:rsidR="002643CB" w:rsidRPr="002643CB">
        <w:rPr>
          <w:rFonts w:ascii="Tahoma" w:hAnsi="Tahoma" w:cs="Tahoma"/>
          <w:b/>
          <w:sz w:val="20"/>
          <w:szCs w:val="20"/>
          <w:lang w:val="el-GR"/>
        </w:rPr>
        <w:t>ΔΙ.</w:t>
      </w:r>
      <w:r w:rsidR="00B863EA">
        <w:rPr>
          <w:rFonts w:ascii="Tahoma" w:hAnsi="Tahoma" w:cs="Tahoma"/>
          <w:b/>
          <w:sz w:val="20"/>
          <w:szCs w:val="20"/>
          <w:lang w:val="el-GR"/>
        </w:rPr>
        <w:t xml:space="preserve">Π. </w:t>
      </w:r>
      <w:r w:rsidR="00D97E9C" w:rsidRPr="003D0D92">
        <w:rPr>
          <w:rFonts w:ascii="Tahoma" w:hAnsi="Tahoma" w:cs="Tahoma"/>
          <w:b/>
          <w:sz w:val="20"/>
          <w:szCs w:val="20"/>
          <w:lang w:val="el-GR"/>
        </w:rPr>
        <w:t xml:space="preserve">ΣΤΗ </w:t>
      </w:r>
      <w:r w:rsidR="002643CB" w:rsidRPr="002643CB">
        <w:rPr>
          <w:rFonts w:ascii="Tahoma" w:hAnsi="Tahoma" w:cs="Tahoma"/>
          <w:b/>
          <w:sz w:val="20"/>
          <w:szCs w:val="20"/>
          <w:lang w:val="el-GR"/>
        </w:rPr>
        <w:t xml:space="preserve">ΓΕΝΙΚΗ </w:t>
      </w:r>
      <w:r w:rsidR="00D97E9C" w:rsidRPr="003D0D92">
        <w:rPr>
          <w:rFonts w:ascii="Tahoma" w:hAnsi="Tahoma" w:cs="Tahoma"/>
          <w:b/>
          <w:sz w:val="20"/>
          <w:szCs w:val="20"/>
          <w:lang w:val="el-GR"/>
        </w:rPr>
        <w:t xml:space="preserve">ΣΥΝΕΛΕΥΣΗ </w:t>
      </w:r>
      <w:r w:rsidR="003117FE" w:rsidRPr="003D0D92">
        <w:rPr>
          <w:rFonts w:ascii="Tahoma" w:hAnsi="Tahoma" w:cs="Tahoma"/>
          <w:b/>
          <w:sz w:val="20"/>
          <w:szCs w:val="20"/>
          <w:lang w:val="el-GR"/>
        </w:rPr>
        <w:t xml:space="preserve">ΤΟΥ </w:t>
      </w:r>
      <w:r w:rsidR="002643CB" w:rsidRPr="002643CB">
        <w:rPr>
          <w:rFonts w:ascii="Tahoma" w:hAnsi="Tahoma" w:cs="Tahoma"/>
          <w:b/>
          <w:sz w:val="20"/>
          <w:szCs w:val="20"/>
          <w:lang w:val="el-GR"/>
        </w:rPr>
        <w:t xml:space="preserve">ΤΟΜΕΑ ΚΗΠΕΥΤΙΚΩΝ ΚΑΛΛΙΕΡΓΕΙΩΝ, ΑΝΘΟΚΟΜΙΑΣ ΚΑΙ ΑΡΧΙΤΕΚΤΟΝΙΚΗΣ ΤΟΠΙΟΥ ΤΟΥ </w:t>
      </w:r>
      <w:r w:rsidR="003117FE" w:rsidRPr="003D0D92">
        <w:rPr>
          <w:rFonts w:ascii="Tahoma" w:hAnsi="Tahoma" w:cs="Tahoma"/>
          <w:b/>
          <w:sz w:val="20"/>
          <w:szCs w:val="20"/>
          <w:lang w:val="el-GR"/>
        </w:rPr>
        <w:t xml:space="preserve">ΤΜΗΜΑΤΟΣ </w:t>
      </w:r>
      <w:r w:rsidR="000C0D26" w:rsidRPr="003D0D92">
        <w:rPr>
          <w:rFonts w:ascii="Tahoma" w:hAnsi="Tahoma" w:cs="Tahoma"/>
          <w:b/>
          <w:sz w:val="20"/>
          <w:szCs w:val="20"/>
          <w:lang w:val="el-GR"/>
        </w:rPr>
        <w:t>ΕΠΙΣΤΗΜΗΣ ΦΥΤΙΚΗΣ ΠΑΡΑΓΩΓΗΣ ΤΟΥ</w:t>
      </w:r>
      <w:r w:rsidR="000C0D26" w:rsidRPr="0040554A">
        <w:rPr>
          <w:rFonts w:ascii="Tahoma" w:hAnsi="Tahoma"/>
          <w:b/>
          <w:sz w:val="20"/>
          <w:lang w:val="en-GB"/>
        </w:rPr>
        <w:t xml:space="preserve"> </w:t>
      </w:r>
    </w:p>
    <w:p w14:paraId="01F41AC2" w14:textId="47B00908" w:rsidR="00E8462D" w:rsidRPr="003D0D92" w:rsidRDefault="000C0D26" w:rsidP="003D0D92">
      <w:pPr>
        <w:spacing w:line="360" w:lineRule="auto"/>
        <w:jc w:val="center"/>
        <w:rPr>
          <w:rFonts w:ascii="Tahoma" w:hAnsi="Tahoma" w:cs="Tahoma"/>
          <w:b/>
          <w:sz w:val="20"/>
          <w:szCs w:val="20"/>
          <w:lang w:val="el-GR"/>
        </w:rPr>
      </w:pPr>
      <w:r w:rsidRPr="003D0D92">
        <w:rPr>
          <w:rFonts w:ascii="Tahoma" w:hAnsi="Tahoma" w:cs="Tahoma"/>
          <w:b/>
          <w:sz w:val="20"/>
          <w:szCs w:val="20"/>
          <w:lang w:val="el-GR"/>
        </w:rPr>
        <w:t>ΓΕΩΠΟΝΙΚΟΥ ΠΑΝΕΠΙΣΤΗΜΙΟΥ ΑΘΗΝΩΝ</w:t>
      </w:r>
    </w:p>
    <w:p w14:paraId="0CB32D77" w14:textId="77777777" w:rsidR="00E8462D" w:rsidRPr="003D0D92" w:rsidRDefault="00E8462D" w:rsidP="00E8462D">
      <w:pPr>
        <w:jc w:val="both"/>
        <w:rPr>
          <w:rFonts w:ascii="Tahoma" w:hAnsi="Tahoma" w:cs="Tahoma"/>
          <w:b/>
          <w:sz w:val="20"/>
          <w:szCs w:val="20"/>
          <w:lang w:val="el-GR"/>
        </w:rPr>
      </w:pPr>
    </w:p>
    <w:p w14:paraId="3B6EA257" w14:textId="3A470357" w:rsidR="003117FE" w:rsidRPr="003D0D92" w:rsidRDefault="00F22B46" w:rsidP="003D0D92">
      <w:pPr>
        <w:jc w:val="center"/>
        <w:rPr>
          <w:rFonts w:ascii="Tahoma" w:hAnsi="Tahoma" w:cs="Tahoma"/>
          <w:b/>
          <w:sz w:val="20"/>
          <w:szCs w:val="20"/>
          <w:lang w:val="el-GR"/>
        </w:rPr>
      </w:pPr>
      <w:r w:rsidRPr="003D0D92">
        <w:rPr>
          <w:rFonts w:ascii="Tahoma" w:hAnsi="Tahoma" w:cs="Tahoma"/>
          <w:b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F3A7BF4" wp14:editId="1A3355C0">
                <wp:simplePos x="0" y="0"/>
                <wp:positionH relativeFrom="margin">
                  <wp:posOffset>3477260</wp:posOffset>
                </wp:positionH>
                <wp:positionV relativeFrom="paragraph">
                  <wp:posOffset>181610</wp:posOffset>
                </wp:positionV>
                <wp:extent cx="2926080" cy="1238250"/>
                <wp:effectExtent l="0" t="0" r="7620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26080" cy="1238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A6C7F4" w14:textId="77777777" w:rsidR="00282374" w:rsidRPr="00B03344" w:rsidRDefault="00282374" w:rsidP="008022A1">
                            <w:pPr>
                              <w:pStyle w:val="Heading2"/>
                              <w:rPr>
                                <w:rFonts w:ascii="Tahoma" w:hAnsi="Tahoma" w:cs="Tahoma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</w:rPr>
                              <w:t>ΠΡΟΣ</w:t>
                            </w:r>
                          </w:p>
                          <w:p w14:paraId="7A51B64D" w14:textId="6CF5CBD1" w:rsidR="00282374" w:rsidRPr="00B03344" w:rsidRDefault="003117FE" w:rsidP="008022A1">
                            <w:pPr>
                              <w:pStyle w:val="Heading1"/>
                              <w:rPr>
                                <w:rFonts w:ascii="Tahoma" w:hAnsi="Tahoma" w:cs="Tahoma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</w:rPr>
                              <w:t xml:space="preserve">Γραμματεία </w:t>
                            </w:r>
                            <w:r w:rsidR="00D76A51" w:rsidRPr="00D76A51">
                              <w:rPr>
                                <w:rFonts w:ascii="Tahoma" w:hAnsi="Tahoma" w:cs="Tahoma"/>
                              </w:rPr>
                              <w:t>Τομέα Κηπευτικών Καλλιεργειών, Ανθοκομίας και Αρχιτεκτονικής Τοπίου</w:t>
                            </w:r>
                          </w:p>
                          <w:p w14:paraId="2BCB9FEF" w14:textId="77777777" w:rsidR="00E8462D" w:rsidRPr="00282374" w:rsidRDefault="00E8462D" w:rsidP="003D0D92">
                            <w:pPr>
                              <w:spacing w:line="360" w:lineRule="auto"/>
                              <w:rPr>
                                <w:lang w:val="el-G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F3A7BF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73.8pt;margin-top:14.3pt;width:230.4pt;height:97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" stroked="f">
                <v:textbox>
                  <w:txbxContent>
                    <w:p w14:paraId="55A6C7F4" w14:textId="77777777" w:rsidR="00282374" w:rsidRPr="00B03344" w:rsidRDefault="00282374" w:rsidP="008022A1">
                      <w:pPr>
                        <w:pStyle w:val="Heading2"/>
                        <w:rPr>
                          <w:rFonts w:ascii="Tahoma" w:hAnsi="Tahoma" w:cs="Tahoma"/>
                        </w:rPr>
                      </w:pPr>
                      <w:r w:rsidRPr="00B03344">
                        <w:rPr>
                          <w:rFonts w:ascii="Tahoma" w:hAnsi="Tahoma" w:cs="Tahoma"/>
                        </w:rPr>
                        <w:t>ΠΡΟΣ</w:t>
                      </w:r>
                    </w:p>
                    <w:p w14:paraId="7A51B64D" w14:textId="6CF5CBD1" w:rsidR="00282374" w:rsidRPr="00B03344" w:rsidRDefault="003117FE" w:rsidP="008022A1">
                      <w:pPr>
                        <w:pStyle w:val="Heading1"/>
                        <w:rPr>
                          <w:rFonts w:ascii="Tahoma" w:hAnsi="Tahoma" w:cs="Tahoma"/>
                        </w:rPr>
                      </w:pPr>
                      <w:r w:rsidRPr="00B03344">
                        <w:rPr>
                          <w:rFonts w:ascii="Tahoma" w:hAnsi="Tahoma" w:cs="Tahoma"/>
                        </w:rPr>
                        <w:t xml:space="preserve">Γραμματεία </w:t>
                      </w:r>
                      <w:r w:rsidR="00D76A51" w:rsidRPr="00D76A51">
                        <w:rPr>
                          <w:rFonts w:ascii="Tahoma" w:hAnsi="Tahoma" w:cs="Tahoma"/>
                        </w:rPr>
                        <w:t>Τομέα Κηπευτικών Καλλιεργειών, Ανθοκομίας και Αρχιτεκτονικής Τοπίου</w:t>
                      </w:r>
                    </w:p>
                    <w:p w14:paraId="2BCB9FEF" w14:textId="77777777" w:rsidR="00E8462D" w:rsidRPr="00282374" w:rsidRDefault="00E8462D" w:rsidP="003D0D92">
                      <w:pPr>
                        <w:spacing w:line="360" w:lineRule="auto"/>
                        <w:rPr>
                          <w:lang w:val="el-GR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B0A74" w:rsidRPr="003D0D92">
        <w:rPr>
          <w:rFonts w:ascii="Tahoma" w:hAnsi="Tahoma" w:cs="Tahoma"/>
          <w:b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FC9950D" wp14:editId="4367CE18">
                <wp:simplePos x="0" y="0"/>
                <wp:positionH relativeFrom="column">
                  <wp:posOffset>-190500</wp:posOffset>
                </wp:positionH>
                <wp:positionV relativeFrom="paragraph">
                  <wp:posOffset>219075</wp:posOffset>
                </wp:positionV>
                <wp:extent cx="3611880" cy="3535680"/>
                <wp:effectExtent l="0" t="0" r="7620" b="762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11880" cy="35356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39C946" w14:textId="13767C4A" w:rsidR="00E8462D" w:rsidRPr="00B03344" w:rsidRDefault="00E8462D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u w:val="single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u w:val="single"/>
                                <w:lang w:val="el-GR"/>
                              </w:rPr>
                              <w:t>ΣΤΟΙΧΕΙΑ ΥΠΟΨΗΦΙΟΥ</w:t>
                            </w:r>
                            <w:r w:rsidR="005A1F96"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u w:val="single"/>
                                <w:lang w:val="el-GR"/>
                              </w:rPr>
                              <w:t>/-ΑΣ</w:t>
                            </w:r>
                          </w:p>
                          <w:p w14:paraId="7CEB3A8C" w14:textId="786DBC19" w:rsidR="00282374" w:rsidRPr="00B03344" w:rsidRDefault="00763F0B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Επώ</w:t>
                            </w:r>
                            <w:r w:rsidR="00534E17"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ν</w:t>
                            </w:r>
                            <w:r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υμο</w:t>
                            </w:r>
                            <w:r w:rsidR="00282374"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: _____________________</w:t>
                            </w:r>
                          </w:p>
                          <w:p w14:paraId="67320EEF" w14:textId="77777777" w:rsidR="009C616E" w:rsidRPr="00B03344" w:rsidRDefault="009C616E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Όνομα: ______________________________</w:t>
                            </w:r>
                          </w:p>
                          <w:p w14:paraId="0673CD41" w14:textId="77777777" w:rsidR="00282374" w:rsidRPr="00B03344" w:rsidRDefault="00282374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  <w:t>Πατρώνυμο: _________________________</w:t>
                            </w:r>
                          </w:p>
                          <w:p w14:paraId="2395F5B4" w14:textId="77777777" w:rsidR="00282374" w:rsidRPr="00B03344" w:rsidRDefault="00282374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  <w:t>Βαθμίδα: ____________________________</w:t>
                            </w:r>
                          </w:p>
                          <w:p w14:paraId="4AFFD1FB" w14:textId="77777777" w:rsidR="00282374" w:rsidRPr="00B03344" w:rsidRDefault="00282374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  <w:t>Τμήμα: ______________________________</w:t>
                            </w:r>
                          </w:p>
                          <w:p w14:paraId="532770FC" w14:textId="77777777" w:rsidR="00282374" w:rsidRPr="00B03344" w:rsidRDefault="00282374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  <w:t>Α.Δ.Τ.: _______________________________</w:t>
                            </w:r>
                          </w:p>
                          <w:p w14:paraId="78AA12AB" w14:textId="2B773F08" w:rsidR="00282374" w:rsidRPr="00B03344" w:rsidRDefault="00282374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  <w:t>Ημερομηνία Γέννησης: __________________</w:t>
                            </w:r>
                          </w:p>
                          <w:p w14:paraId="2F9B12CC" w14:textId="77777777" w:rsidR="00282374" w:rsidRPr="00B03344" w:rsidRDefault="00282374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  <w:t>Κινητό: 69_______________</w:t>
                            </w:r>
                          </w:p>
                          <w:p w14:paraId="6B2CEC81" w14:textId="77777777" w:rsidR="00282374" w:rsidRPr="00B03344" w:rsidRDefault="00282374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Email:______________________</w:t>
                            </w:r>
                          </w:p>
                          <w:p w14:paraId="357A0D3F" w14:textId="77777777" w:rsidR="00282374" w:rsidRPr="008022A1" w:rsidRDefault="00282374" w:rsidP="003D0D92">
                            <w:pPr>
                              <w:spacing w:line="360" w:lineRule="auto"/>
                              <w:rPr>
                                <w:rFonts w:ascii="Palatino Linotype" w:hAnsi="Palatino Linotype"/>
                                <w:sz w:val="20"/>
                                <w:szCs w:val="20"/>
                              </w:rPr>
                            </w:pPr>
                          </w:p>
                          <w:p w14:paraId="265AF172" w14:textId="77777777" w:rsidR="00282374" w:rsidRPr="008022A1" w:rsidRDefault="00282374" w:rsidP="003D0D92">
                            <w:pPr>
                              <w:spacing w:line="360" w:lineRule="auto"/>
                              <w:rPr>
                                <w:rFonts w:ascii="Palatino Linotype" w:hAnsi="Palatino Linotype"/>
                                <w:sz w:val="20"/>
                                <w:szCs w:val="20"/>
                                <w:lang w:val="el-G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C9950D" id="_x0000_s1027" type="#_x0000_t202" style="position:absolute;left:0;text-align:left;margin-left:-15pt;margin-top:17.25pt;width:284.4pt;height:278.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" stroked="f">
                <v:textbox>
                  <w:txbxContent>
                    <w:p w14:paraId="0D39C946" w14:textId="13767C4A" w:rsidR="00E8462D" w:rsidRPr="00B03344" w:rsidRDefault="00E8462D" w:rsidP="003D0D92">
                      <w:pPr>
                        <w:spacing w:line="360" w:lineRule="auto"/>
                        <w:rPr>
                          <w:rFonts w:ascii="Tahoma" w:hAnsi="Tahoma" w:cs="Tahoma"/>
                          <w:b/>
                          <w:sz w:val="20"/>
                          <w:szCs w:val="20"/>
                          <w:u w:val="single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u w:val="single"/>
                          <w:lang w:val="el-GR"/>
                        </w:rPr>
                        <w:t>ΣΤΟΙΧΕΙΑ ΥΠΟΨΗΦΙΟΥ</w:t>
                      </w:r>
                      <w:r w:rsidR="005A1F96"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u w:val="single"/>
                          <w:lang w:val="el-GR"/>
                        </w:rPr>
                        <w:t>/-ΑΣ</w:t>
                      </w:r>
                    </w:p>
                    <w:p w14:paraId="7CEB3A8C" w14:textId="786DBC19" w:rsidR="00282374" w:rsidRPr="00B03344" w:rsidRDefault="00763F0B" w:rsidP="003D0D92">
                      <w:pPr>
                        <w:spacing w:line="360" w:lineRule="auto"/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Επώ</w:t>
                      </w:r>
                      <w:r w:rsidR="00534E17"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ν</w:t>
                      </w:r>
                      <w:r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υμο</w:t>
                      </w:r>
                      <w:r w:rsidR="00282374"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: _____________________</w:t>
                      </w:r>
                    </w:p>
                    <w:p w14:paraId="67320EEF" w14:textId="77777777" w:rsidR="009C616E" w:rsidRPr="00B03344" w:rsidRDefault="009C616E" w:rsidP="003D0D92">
                      <w:pPr>
                        <w:spacing w:line="360" w:lineRule="auto"/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Όνομα: ______________________________</w:t>
                      </w:r>
                    </w:p>
                    <w:p w14:paraId="0673CD41" w14:textId="77777777" w:rsidR="00282374" w:rsidRPr="00B03344" w:rsidRDefault="00282374" w:rsidP="003D0D92">
                      <w:pPr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  <w:t>Πατρώνυμο: _________________________</w:t>
                      </w:r>
                    </w:p>
                    <w:p w14:paraId="2395F5B4" w14:textId="77777777" w:rsidR="00282374" w:rsidRPr="00B03344" w:rsidRDefault="00282374" w:rsidP="003D0D92">
                      <w:pPr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  <w:t>Βαθμίδα: ____________________________</w:t>
                      </w:r>
                    </w:p>
                    <w:p w14:paraId="4AFFD1FB" w14:textId="77777777" w:rsidR="00282374" w:rsidRPr="00B03344" w:rsidRDefault="00282374" w:rsidP="003D0D92">
                      <w:pPr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  <w:t>Τμήμα: ______________________________</w:t>
                      </w:r>
                    </w:p>
                    <w:p w14:paraId="532770FC" w14:textId="77777777" w:rsidR="00282374" w:rsidRPr="00B03344" w:rsidRDefault="00282374" w:rsidP="003D0D92">
                      <w:pPr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  <w:t>Α.Δ.Τ.: _______________________________</w:t>
                      </w:r>
                    </w:p>
                    <w:p w14:paraId="78AA12AB" w14:textId="2B773F08" w:rsidR="00282374" w:rsidRPr="00B03344" w:rsidRDefault="00282374" w:rsidP="003D0D92">
                      <w:pPr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  <w:t>Ημερομηνία Γέννησης: __________________</w:t>
                      </w:r>
                    </w:p>
                    <w:p w14:paraId="2F9B12CC" w14:textId="77777777" w:rsidR="00282374" w:rsidRPr="00B03344" w:rsidRDefault="00282374" w:rsidP="003D0D92">
                      <w:pPr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  <w:t>Κινητό: 69_______________</w:t>
                      </w:r>
                    </w:p>
                    <w:p w14:paraId="6B2CEC81" w14:textId="77777777" w:rsidR="00282374" w:rsidRPr="00B03344" w:rsidRDefault="00282374" w:rsidP="003D0D92">
                      <w:pPr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>Email:______________________</w:t>
                      </w:r>
                    </w:p>
                    <w:p w14:paraId="357A0D3F" w14:textId="77777777" w:rsidR="00282374" w:rsidRPr="008022A1" w:rsidRDefault="00282374" w:rsidP="003D0D92">
                      <w:pPr>
                        <w:spacing w:line="360" w:lineRule="auto"/>
                        <w:rPr>
                          <w:rFonts w:ascii="Palatino Linotype" w:hAnsi="Palatino Linotype"/>
                          <w:sz w:val="20"/>
                          <w:szCs w:val="20"/>
                        </w:rPr>
                      </w:pPr>
                    </w:p>
                    <w:p w14:paraId="265AF172" w14:textId="77777777" w:rsidR="00282374" w:rsidRPr="008022A1" w:rsidRDefault="00282374" w:rsidP="003D0D92">
                      <w:pPr>
                        <w:spacing w:line="360" w:lineRule="auto"/>
                        <w:rPr>
                          <w:rFonts w:ascii="Palatino Linotype" w:hAnsi="Palatino Linotype"/>
                          <w:sz w:val="20"/>
                          <w:szCs w:val="20"/>
                          <w:lang w:val="el-GR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8022A1" w:rsidRPr="003D0D92">
        <w:rPr>
          <w:rFonts w:ascii="Tahoma" w:hAnsi="Tahoma" w:cs="Tahoma"/>
          <w:b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2D92FB4A" wp14:editId="563681E1">
                <wp:simplePos x="0" y="0"/>
                <wp:positionH relativeFrom="margin">
                  <wp:posOffset>3427095</wp:posOffset>
                </wp:positionH>
                <wp:positionV relativeFrom="paragraph">
                  <wp:posOffset>1556385</wp:posOffset>
                </wp:positionV>
                <wp:extent cx="3345180" cy="4182745"/>
                <wp:effectExtent l="0" t="0" r="7620" b="8255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45180" cy="41827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39311B" w14:textId="2C98F748" w:rsidR="00282374" w:rsidRPr="00B03344" w:rsidRDefault="00282374" w:rsidP="00282374">
                            <w:pPr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Αξιότιμ</w:t>
                            </w:r>
                            <w:r w:rsidR="00017D02"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ε</w:t>
                            </w:r>
                            <w:r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 xml:space="preserve"> κ</w:t>
                            </w:r>
                            <w:r w:rsidR="00017D02"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 xml:space="preserve">ύριε </w:t>
                            </w:r>
                            <w:r w:rsidR="001E3E55" w:rsidRPr="001E3E55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Διευθυντά</w:t>
                            </w:r>
                            <w:r w:rsidR="005A1F96"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,</w:t>
                            </w:r>
                          </w:p>
                          <w:p w14:paraId="091DA012" w14:textId="071C116E" w:rsidR="00282374" w:rsidRPr="00B03344" w:rsidRDefault="005A1F96" w:rsidP="003D0D92">
                            <w:pPr>
                              <w:pStyle w:val="BodyText"/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δ</w:t>
                            </w:r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ια της παρούσης υποβάλλω την υποψηφιότητά μου για τη</w:t>
                            </w:r>
                            <w:r w:rsidR="00D97E9C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ν</w:t>
                            </w:r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AD6281" w:rsidRPr="00AD628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θέση εκπροσώπου μέλους Ε.ΔΙ.Π.</w:t>
                            </w: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D97E9C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στη </w:t>
                            </w:r>
                            <w:r w:rsidR="00AD6281" w:rsidRPr="00AD628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Γενική </w:t>
                            </w:r>
                            <w:r w:rsidR="00D97E9C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Συνέλευση </w:t>
                            </w: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του </w:t>
                            </w:r>
                            <w:r w:rsidR="00AD6281" w:rsidRPr="00AD628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Τομέα</w:t>
                            </w: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D97E9C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μας</w:t>
                            </w:r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, για το χρονικό διάστημα από </w:t>
                            </w:r>
                            <w:r w:rsidR="00AD6281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  <w:lang w:val="en-GB"/>
                              </w:rPr>
                              <w:t>01</w:t>
                            </w:r>
                            <w:r w:rsidR="00282374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-</w:t>
                            </w:r>
                            <w:r w:rsidR="00AD6281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  <w:lang w:val="en-GB"/>
                              </w:rPr>
                              <w:t>09</w:t>
                            </w:r>
                            <w:r w:rsidR="00282374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-202</w:t>
                            </w:r>
                            <w:r w:rsidR="00AD6281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  <w:lang w:val="en-GB"/>
                              </w:rPr>
                              <w:t>4</w:t>
                            </w:r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έως </w:t>
                            </w:r>
                            <w:r w:rsidR="00AD6281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  <w:lang w:val="en-GB"/>
                              </w:rPr>
                              <w:t>31</w:t>
                            </w:r>
                            <w:r w:rsidR="00282374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-</w:t>
                            </w:r>
                            <w:r w:rsidR="00AD6281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  <w:lang w:val="en-GB"/>
                              </w:rPr>
                              <w:t>08</w:t>
                            </w:r>
                            <w:r w:rsidR="00282374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-202</w:t>
                            </w:r>
                            <w:r w:rsidR="00AD6281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  <w:lang w:val="en-GB"/>
                              </w:rPr>
                              <w:t>5</w:t>
                            </w:r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,</w:t>
                            </w:r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σύμφωνα με την αριθμ. </w:t>
                            </w:r>
                            <w:r w:rsidR="00E80DDC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  <w:lang w:val="en-GB"/>
                              </w:rPr>
                              <w:t>6</w:t>
                            </w:r>
                            <w:r w:rsidR="00282374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/</w:t>
                            </w:r>
                            <w:r w:rsidR="00E80DDC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  <w:lang w:val="en-GB"/>
                              </w:rPr>
                              <w:t>23</w:t>
                            </w:r>
                            <w:r w:rsidR="00282374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-</w:t>
                            </w:r>
                            <w:r w:rsidR="00E80DDC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  <w:lang w:val="en-GB"/>
                              </w:rPr>
                              <w:t>04</w:t>
                            </w:r>
                            <w:r w:rsidR="00282374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-202</w:t>
                            </w:r>
                            <w:r w:rsidR="00E80DDC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  <w:lang w:val="en-GB"/>
                              </w:rPr>
                              <w:t>4</w:t>
                            </w:r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Προκήρυξη</w:t>
                            </w:r>
                            <w:r w:rsidR="00EB0A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50927C0C" w14:textId="32ADDA7A" w:rsidR="00EB0A74" w:rsidRPr="00B03344" w:rsidRDefault="00EB0A74" w:rsidP="00EB0A74">
                            <w:pPr>
                              <w:spacing w:after="0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</w:p>
                          <w:p w14:paraId="52A34732" w14:textId="77777777" w:rsidR="005A1F96" w:rsidRPr="00B03344" w:rsidRDefault="005A1F96" w:rsidP="00EB0A74">
                            <w:pPr>
                              <w:spacing w:after="0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</w:p>
                          <w:p w14:paraId="1EADCA54" w14:textId="77777777" w:rsidR="00EB0A74" w:rsidRPr="00B03344" w:rsidRDefault="00EB0A74" w:rsidP="00B03344">
                            <w:pPr>
                              <w:spacing w:after="0" w:line="360" w:lineRule="auto"/>
                              <w:rPr>
                                <w:rFonts w:ascii="Tahoma" w:hAnsi="Tahoma" w:cs="Tahoma"/>
                                <w:b/>
                                <w:bCs/>
                                <w:i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b/>
                                <w:bCs/>
                                <w:i/>
                                <w:sz w:val="20"/>
                                <w:szCs w:val="20"/>
                                <w:u w:val="single"/>
                                <w:lang w:val="el-GR"/>
                              </w:rPr>
                              <w:t>Συνημμένα, υποβάλω</w:t>
                            </w:r>
                            <w:r w:rsidRPr="00B03344">
                              <w:rPr>
                                <w:rFonts w:ascii="Tahoma" w:hAnsi="Tahoma" w:cs="Tahoma"/>
                                <w:b/>
                                <w:bCs/>
                                <w:i/>
                                <w:sz w:val="20"/>
                                <w:szCs w:val="20"/>
                                <w:lang w:val="el-GR"/>
                              </w:rPr>
                              <w:t>:</w:t>
                            </w:r>
                          </w:p>
                          <w:p w14:paraId="0C37B68F" w14:textId="783F0D91" w:rsidR="00EB0A74" w:rsidRPr="00B03344" w:rsidRDefault="00EB0A74" w:rsidP="00B03344">
                            <w:pPr>
                              <w:spacing w:after="0" w:line="360" w:lineRule="auto"/>
                              <w:rPr>
                                <w:rFonts w:ascii="Tahoma" w:hAnsi="Tahoma" w:cs="Tahoma"/>
                                <w:i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i/>
                                <w:sz w:val="20"/>
                                <w:szCs w:val="20"/>
                                <w:lang w:val="el-GR"/>
                              </w:rPr>
                              <w:t>Υπεύθυνη Δήλωση περί μη συνδρομής κω</w:t>
                            </w:r>
                            <w:r w:rsidR="005A1F96" w:rsidRPr="00B03344">
                              <w:rPr>
                                <w:rFonts w:ascii="Tahoma" w:hAnsi="Tahoma" w:cs="Tahoma"/>
                                <w:i/>
                                <w:sz w:val="20"/>
                                <w:szCs w:val="20"/>
                                <w:lang w:val="el-GR"/>
                              </w:rPr>
                              <w:t>λυμάτων</w:t>
                            </w:r>
                            <w:r w:rsidR="00915643" w:rsidRPr="00B03344">
                              <w:rPr>
                                <w:rFonts w:ascii="Tahoma" w:hAnsi="Tahoma" w:cs="Tahoma"/>
                                <w:i/>
                                <w:sz w:val="20"/>
                                <w:szCs w:val="20"/>
                                <w:lang w:val="el-GR"/>
                              </w:rPr>
                              <w:t xml:space="preserve"> εκλογιμότητας</w:t>
                            </w:r>
                            <w:r w:rsidRPr="00B03344">
                              <w:rPr>
                                <w:rFonts w:ascii="Tahoma" w:hAnsi="Tahoma" w:cs="Tahoma"/>
                                <w:i/>
                                <w:sz w:val="20"/>
                                <w:szCs w:val="20"/>
                                <w:lang w:val="el-GR"/>
                              </w:rPr>
                              <w:t xml:space="preserve"> </w:t>
                            </w:r>
                          </w:p>
                          <w:p w14:paraId="20814612" w14:textId="77777777" w:rsidR="003D0D92" w:rsidRPr="00B03344" w:rsidRDefault="003D0D92" w:rsidP="007B11E1">
                            <w:pPr>
                              <w:spacing w:after="0"/>
                              <w:rPr>
                                <w:rFonts w:ascii="Tahoma" w:hAnsi="Tahoma" w:cs="Tahoma"/>
                                <w:i/>
                                <w:sz w:val="20"/>
                                <w:szCs w:val="20"/>
                                <w:lang w:val="el-GR"/>
                              </w:rPr>
                            </w:pPr>
                          </w:p>
                          <w:p w14:paraId="6CB1C430" w14:textId="77777777" w:rsidR="003D0D92" w:rsidRPr="00B03344" w:rsidRDefault="003D0D92" w:rsidP="007B11E1">
                            <w:pPr>
                              <w:spacing w:after="0"/>
                              <w:rPr>
                                <w:rFonts w:ascii="Tahoma" w:hAnsi="Tahoma" w:cs="Tahoma"/>
                                <w:i/>
                                <w:sz w:val="20"/>
                                <w:szCs w:val="20"/>
                                <w:lang w:val="el-GR"/>
                              </w:rPr>
                            </w:pPr>
                          </w:p>
                          <w:p w14:paraId="0CCF6FE4" w14:textId="77777777" w:rsidR="00EB0A74" w:rsidRPr="00B03344" w:rsidRDefault="00EB0A74" w:rsidP="00EB0A74">
                            <w:pPr>
                              <w:jc w:val="center"/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Ο/Η Αιτών/ούσα</w:t>
                            </w:r>
                          </w:p>
                          <w:p w14:paraId="0D043428" w14:textId="77777777" w:rsidR="00EB0A74" w:rsidRPr="00B03344" w:rsidRDefault="00EB0A74" w:rsidP="00EB0A74">
                            <w:pPr>
                              <w:jc w:val="center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  <w:t>[υπογραφή]</w:t>
                            </w:r>
                          </w:p>
                          <w:p w14:paraId="75518A17" w14:textId="77777777" w:rsidR="00EB0A74" w:rsidRPr="008022A1" w:rsidRDefault="00EB0A74" w:rsidP="00282374">
                            <w:pPr>
                              <w:rPr>
                                <w:rFonts w:ascii="Palatino Linotype" w:hAnsi="Palatino Linotype"/>
                                <w:sz w:val="18"/>
                                <w:szCs w:val="18"/>
                                <w:lang w:val="el-GR"/>
                              </w:rPr>
                            </w:pPr>
                          </w:p>
                          <w:p w14:paraId="542B90F6" w14:textId="77777777" w:rsidR="00282374" w:rsidRPr="008022A1" w:rsidRDefault="00282374" w:rsidP="00282374">
                            <w:pPr>
                              <w:rPr>
                                <w:rFonts w:ascii="Palatino Linotype" w:hAnsi="Palatino Linotype"/>
                                <w:sz w:val="18"/>
                                <w:szCs w:val="18"/>
                                <w:lang w:val="el-G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92FB4A" id="_x0000_s1028" type="#_x0000_t202" style="position:absolute;left:0;text-align:left;margin-left:269.85pt;margin-top:122.55pt;width:263.4pt;height:329.3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" stroked="f">
                <v:textbox>
                  <w:txbxContent>
                    <w:p w14:paraId="0C39311B" w14:textId="2C98F748" w:rsidR="00282374" w:rsidRPr="00B03344" w:rsidRDefault="00282374" w:rsidP="00282374">
                      <w:pPr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Αξιότιμ</w:t>
                      </w:r>
                      <w:r w:rsidR="00017D02"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ε</w:t>
                      </w:r>
                      <w:r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 xml:space="preserve"> κ</w:t>
                      </w:r>
                      <w:r w:rsidR="00017D02"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 xml:space="preserve">ύριε </w:t>
                      </w:r>
                      <w:r w:rsidR="001E3E55" w:rsidRPr="001E3E55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Διευθυντά</w:t>
                      </w:r>
                      <w:r w:rsidR="005A1F96"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,</w:t>
                      </w:r>
                    </w:p>
                    <w:p w14:paraId="091DA012" w14:textId="071C116E" w:rsidR="00282374" w:rsidRPr="00B03344" w:rsidRDefault="005A1F96" w:rsidP="003D0D92">
                      <w:pPr>
                        <w:pStyle w:val="BodyText"/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>δ</w:t>
                      </w:r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>ια της παρούσης υποβάλλω την υποψηφιότητά μου για τη</w:t>
                      </w:r>
                      <w:r w:rsidR="00D97E9C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>ν</w:t>
                      </w:r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r w:rsidR="00AD6281" w:rsidRPr="00AD6281">
                        <w:rPr>
                          <w:rFonts w:ascii="Tahoma" w:hAnsi="Tahoma" w:cs="Tahoma"/>
                          <w:sz w:val="20"/>
                          <w:szCs w:val="20"/>
                        </w:rPr>
                        <w:t>θέση εκπροσώπου μέλους Ε.ΔΙ.Π.</w:t>
                      </w: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r w:rsidR="00D97E9C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στη </w:t>
                      </w:r>
                      <w:r w:rsidR="00AD6281" w:rsidRPr="00AD628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Γενική </w:t>
                      </w:r>
                      <w:r w:rsidR="00D97E9C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Συνέλευση </w:t>
                      </w: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του </w:t>
                      </w:r>
                      <w:r w:rsidR="00AD6281" w:rsidRPr="00AD6281">
                        <w:rPr>
                          <w:rFonts w:ascii="Tahoma" w:hAnsi="Tahoma" w:cs="Tahoma"/>
                          <w:sz w:val="20"/>
                          <w:szCs w:val="20"/>
                        </w:rPr>
                        <w:t>Τομέα</w:t>
                      </w: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r w:rsidR="00D97E9C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>μας</w:t>
                      </w:r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, για το χρονικό διάστημα από </w:t>
                      </w:r>
                      <w:r w:rsidR="00AD6281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  <w:lang w:val="en-GB"/>
                        </w:rPr>
                        <w:t>01</w:t>
                      </w:r>
                      <w:r w:rsidR="00282374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-</w:t>
                      </w:r>
                      <w:r w:rsidR="00AD6281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  <w:lang w:val="en-GB"/>
                        </w:rPr>
                        <w:t>09</w:t>
                      </w:r>
                      <w:r w:rsidR="00282374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-202</w:t>
                      </w:r>
                      <w:r w:rsidR="00AD6281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  <w:lang w:val="en-GB"/>
                        </w:rPr>
                        <w:t>4</w:t>
                      </w:r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έως </w:t>
                      </w:r>
                      <w:r w:rsidR="00AD6281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  <w:lang w:val="en-GB"/>
                        </w:rPr>
                        <w:t>31</w:t>
                      </w:r>
                      <w:r w:rsidR="00282374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-</w:t>
                      </w:r>
                      <w:r w:rsidR="00AD6281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  <w:lang w:val="en-GB"/>
                        </w:rPr>
                        <w:t>08</w:t>
                      </w:r>
                      <w:r w:rsidR="00282374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-202</w:t>
                      </w:r>
                      <w:r w:rsidR="00AD6281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  <w:lang w:val="en-GB"/>
                        </w:rPr>
                        <w:t>5</w:t>
                      </w:r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>,</w:t>
                      </w:r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σύμφωνα με την αριθμ. </w:t>
                      </w:r>
                      <w:r w:rsidR="00E80DDC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  <w:lang w:val="en-GB"/>
                        </w:rPr>
                        <w:t>6</w:t>
                      </w:r>
                      <w:r w:rsidR="00282374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/</w:t>
                      </w:r>
                      <w:r w:rsidR="00E80DDC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  <w:lang w:val="en-GB"/>
                        </w:rPr>
                        <w:t>23</w:t>
                      </w:r>
                      <w:r w:rsidR="00282374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-</w:t>
                      </w:r>
                      <w:r w:rsidR="00E80DDC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  <w:lang w:val="en-GB"/>
                        </w:rPr>
                        <w:t>04</w:t>
                      </w:r>
                      <w:r w:rsidR="00282374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-202</w:t>
                      </w:r>
                      <w:r w:rsidR="00E80DDC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  <w:lang w:val="en-GB"/>
                        </w:rPr>
                        <w:t>4</w:t>
                      </w:r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Προκήρυξη</w:t>
                      </w:r>
                      <w:r w:rsidR="00EB0A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>.</w:t>
                      </w:r>
                    </w:p>
                    <w:p w14:paraId="50927C0C" w14:textId="32ADDA7A" w:rsidR="00EB0A74" w:rsidRPr="00B03344" w:rsidRDefault="00EB0A74" w:rsidP="00EB0A74">
                      <w:pPr>
                        <w:spacing w:after="0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</w:p>
                    <w:p w14:paraId="52A34732" w14:textId="77777777" w:rsidR="005A1F96" w:rsidRPr="00B03344" w:rsidRDefault="005A1F96" w:rsidP="00EB0A74">
                      <w:pPr>
                        <w:spacing w:after="0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</w:p>
                    <w:p w14:paraId="1EADCA54" w14:textId="77777777" w:rsidR="00EB0A74" w:rsidRPr="00B03344" w:rsidRDefault="00EB0A74" w:rsidP="00B03344">
                      <w:pPr>
                        <w:spacing w:after="0" w:line="360" w:lineRule="auto"/>
                        <w:rPr>
                          <w:rFonts w:ascii="Tahoma" w:hAnsi="Tahoma" w:cs="Tahoma"/>
                          <w:b/>
                          <w:bCs/>
                          <w:i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b/>
                          <w:bCs/>
                          <w:i/>
                          <w:sz w:val="20"/>
                          <w:szCs w:val="20"/>
                          <w:u w:val="single"/>
                          <w:lang w:val="el-GR"/>
                        </w:rPr>
                        <w:t>Συνημμένα, υποβάλω</w:t>
                      </w:r>
                      <w:r w:rsidRPr="00B03344">
                        <w:rPr>
                          <w:rFonts w:ascii="Tahoma" w:hAnsi="Tahoma" w:cs="Tahoma"/>
                          <w:b/>
                          <w:bCs/>
                          <w:i/>
                          <w:sz w:val="20"/>
                          <w:szCs w:val="20"/>
                          <w:lang w:val="el-GR"/>
                        </w:rPr>
                        <w:t>:</w:t>
                      </w:r>
                    </w:p>
                    <w:p w14:paraId="0C37B68F" w14:textId="783F0D91" w:rsidR="00EB0A74" w:rsidRPr="00B03344" w:rsidRDefault="00EB0A74" w:rsidP="00B03344">
                      <w:pPr>
                        <w:spacing w:after="0" w:line="360" w:lineRule="auto"/>
                        <w:rPr>
                          <w:rFonts w:ascii="Tahoma" w:hAnsi="Tahoma" w:cs="Tahoma"/>
                          <w:i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i/>
                          <w:sz w:val="20"/>
                          <w:szCs w:val="20"/>
                          <w:lang w:val="el-GR"/>
                        </w:rPr>
                        <w:t>Υπεύθυνη Δήλωση περί μη συνδρομής κω</w:t>
                      </w:r>
                      <w:r w:rsidR="005A1F96" w:rsidRPr="00B03344">
                        <w:rPr>
                          <w:rFonts w:ascii="Tahoma" w:hAnsi="Tahoma" w:cs="Tahoma"/>
                          <w:i/>
                          <w:sz w:val="20"/>
                          <w:szCs w:val="20"/>
                          <w:lang w:val="el-GR"/>
                        </w:rPr>
                        <w:t>λυμάτων</w:t>
                      </w:r>
                      <w:r w:rsidR="00915643" w:rsidRPr="00B03344">
                        <w:rPr>
                          <w:rFonts w:ascii="Tahoma" w:hAnsi="Tahoma" w:cs="Tahoma"/>
                          <w:i/>
                          <w:sz w:val="20"/>
                          <w:szCs w:val="20"/>
                          <w:lang w:val="el-GR"/>
                        </w:rPr>
                        <w:t xml:space="preserve"> εκλογιμότητας</w:t>
                      </w:r>
                      <w:r w:rsidRPr="00B03344">
                        <w:rPr>
                          <w:rFonts w:ascii="Tahoma" w:hAnsi="Tahoma" w:cs="Tahoma"/>
                          <w:i/>
                          <w:sz w:val="20"/>
                          <w:szCs w:val="20"/>
                          <w:lang w:val="el-GR"/>
                        </w:rPr>
                        <w:t xml:space="preserve"> </w:t>
                      </w:r>
                    </w:p>
                    <w:p w14:paraId="20814612" w14:textId="77777777" w:rsidR="003D0D92" w:rsidRPr="00B03344" w:rsidRDefault="003D0D92" w:rsidP="007B11E1">
                      <w:pPr>
                        <w:spacing w:after="0"/>
                        <w:rPr>
                          <w:rFonts w:ascii="Tahoma" w:hAnsi="Tahoma" w:cs="Tahoma"/>
                          <w:i/>
                          <w:sz w:val="20"/>
                          <w:szCs w:val="20"/>
                          <w:lang w:val="el-GR"/>
                        </w:rPr>
                      </w:pPr>
                    </w:p>
                    <w:p w14:paraId="6CB1C430" w14:textId="77777777" w:rsidR="003D0D92" w:rsidRPr="00B03344" w:rsidRDefault="003D0D92" w:rsidP="007B11E1">
                      <w:pPr>
                        <w:spacing w:after="0"/>
                        <w:rPr>
                          <w:rFonts w:ascii="Tahoma" w:hAnsi="Tahoma" w:cs="Tahoma"/>
                          <w:i/>
                          <w:sz w:val="20"/>
                          <w:szCs w:val="20"/>
                          <w:lang w:val="el-GR"/>
                        </w:rPr>
                      </w:pPr>
                    </w:p>
                    <w:p w14:paraId="0CCF6FE4" w14:textId="77777777" w:rsidR="00EB0A74" w:rsidRPr="00B03344" w:rsidRDefault="00EB0A74" w:rsidP="00EB0A74">
                      <w:pPr>
                        <w:jc w:val="center"/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Ο/Η Αιτών/ούσα</w:t>
                      </w:r>
                    </w:p>
                    <w:p w14:paraId="0D043428" w14:textId="77777777" w:rsidR="00EB0A74" w:rsidRPr="00B03344" w:rsidRDefault="00EB0A74" w:rsidP="00EB0A74">
                      <w:pPr>
                        <w:jc w:val="center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  <w:t>[υπογραφή]</w:t>
                      </w:r>
                    </w:p>
                    <w:p w14:paraId="75518A17" w14:textId="77777777" w:rsidR="00EB0A74" w:rsidRPr="008022A1" w:rsidRDefault="00EB0A74" w:rsidP="00282374">
                      <w:pPr>
                        <w:rPr>
                          <w:rFonts w:ascii="Palatino Linotype" w:hAnsi="Palatino Linotype"/>
                          <w:sz w:val="18"/>
                          <w:szCs w:val="18"/>
                          <w:lang w:val="el-GR"/>
                        </w:rPr>
                      </w:pPr>
                    </w:p>
                    <w:p w14:paraId="542B90F6" w14:textId="77777777" w:rsidR="00282374" w:rsidRPr="008022A1" w:rsidRDefault="00282374" w:rsidP="00282374">
                      <w:pPr>
                        <w:rPr>
                          <w:rFonts w:ascii="Palatino Linotype" w:hAnsi="Palatino Linotype"/>
                          <w:sz w:val="18"/>
                          <w:szCs w:val="18"/>
                          <w:lang w:val="el-GR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E56A77E" w14:textId="77777777" w:rsidR="003117FE" w:rsidRPr="003D0D92" w:rsidRDefault="003117FE" w:rsidP="006166E2">
      <w:pPr>
        <w:spacing w:after="0"/>
        <w:jc w:val="center"/>
        <w:rPr>
          <w:rFonts w:ascii="Tahoma" w:hAnsi="Tahoma" w:cs="Tahoma"/>
          <w:b/>
          <w:sz w:val="20"/>
          <w:szCs w:val="20"/>
          <w:lang w:val="el-GR"/>
        </w:rPr>
      </w:pPr>
    </w:p>
    <w:p w14:paraId="7D6455FA" w14:textId="77777777" w:rsidR="003117FE" w:rsidRPr="003D0D92" w:rsidRDefault="003117FE" w:rsidP="006166E2">
      <w:pPr>
        <w:spacing w:after="0"/>
        <w:jc w:val="center"/>
        <w:rPr>
          <w:rFonts w:ascii="Tahoma" w:hAnsi="Tahoma" w:cs="Tahoma"/>
          <w:b/>
          <w:sz w:val="20"/>
          <w:szCs w:val="20"/>
          <w:lang w:val="el-GR"/>
        </w:rPr>
      </w:pPr>
    </w:p>
    <w:p w14:paraId="0D43436C" w14:textId="77777777" w:rsidR="003117FE" w:rsidRPr="003D0D92" w:rsidRDefault="003117FE" w:rsidP="006166E2">
      <w:pPr>
        <w:spacing w:after="0"/>
        <w:jc w:val="center"/>
        <w:rPr>
          <w:rFonts w:ascii="Tahoma" w:hAnsi="Tahoma" w:cs="Tahoma"/>
          <w:b/>
          <w:sz w:val="20"/>
          <w:szCs w:val="20"/>
          <w:lang w:val="el-GR"/>
        </w:rPr>
      </w:pPr>
    </w:p>
    <w:sectPr w:rsidR="003117FE" w:rsidRPr="003D0D92" w:rsidSect="00F60FB4">
      <w:headerReference w:type="default" r:id="rId9"/>
      <w:footerReference w:type="default" r:id="rId10"/>
      <w:pgSz w:w="12240" w:h="15840"/>
      <w:pgMar w:top="851" w:right="1077" w:bottom="851" w:left="107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16CC5FD" w14:textId="77777777" w:rsidR="00F60FB4" w:rsidRDefault="00F60FB4" w:rsidP="001A7CA4">
      <w:pPr>
        <w:spacing w:after="0" w:line="240" w:lineRule="auto"/>
      </w:pPr>
      <w:r>
        <w:separator/>
      </w:r>
    </w:p>
  </w:endnote>
  <w:endnote w:type="continuationSeparator" w:id="0">
    <w:p w14:paraId="2DBA2C09" w14:textId="77777777" w:rsidR="00F60FB4" w:rsidRDefault="00F60FB4" w:rsidP="001A7CA4">
      <w:pPr>
        <w:spacing w:after="0" w:line="240" w:lineRule="auto"/>
      </w:pPr>
      <w:r>
        <w:continuationSeparator/>
      </w:r>
    </w:p>
  </w:endnote>
  <w:endnote w:type="continuationNotice" w:id="1">
    <w:p w14:paraId="1CC82274" w14:textId="77777777" w:rsidR="00F60FB4" w:rsidRDefault="00F60FB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E7A2925" w14:textId="295F4637" w:rsidR="0058387F" w:rsidRPr="003117FE" w:rsidRDefault="003117FE" w:rsidP="002922CC">
    <w:pPr>
      <w:pStyle w:val="Footer"/>
      <w:jc w:val="center"/>
      <w:rPr>
        <w:lang w:val="el-GR"/>
      </w:rPr>
    </w:pPr>
    <w:r w:rsidRPr="00F0005D">
      <w:rPr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0E5EEAA4" wp14:editId="6A5C4E99">
              <wp:simplePos x="0" y="0"/>
              <wp:positionH relativeFrom="rightMargin">
                <wp:posOffset>-6875145</wp:posOffset>
              </wp:positionH>
              <wp:positionV relativeFrom="margin">
                <wp:posOffset>7661910</wp:posOffset>
              </wp:positionV>
              <wp:extent cx="510540" cy="963930"/>
              <wp:effectExtent l="0" t="0" r="0" b="7620"/>
              <wp:wrapNone/>
              <wp:docPr id="5" name="Ορθογώνιο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10540" cy="9639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66F2CC2" w14:textId="656475CD" w:rsidR="003117FE" w:rsidRPr="00AA0D0D" w:rsidRDefault="003117FE" w:rsidP="003117FE">
                          <w:pPr>
                            <w:pStyle w:val="Footer"/>
                            <w:rPr>
                              <w:rFonts w:asciiTheme="majorHAnsi" w:eastAsiaTheme="majorEastAsia" w:hAnsiTheme="majorHAnsi" w:cstheme="majorBidi"/>
                              <w:sz w:val="44"/>
                              <w:szCs w:val="44"/>
                            </w:rPr>
                          </w:pPr>
                        </w:p>
                      </w:txbxContent>
                    </wps:txbx>
                    <wps:bodyPr rot="0" vert="vert270" wrap="square" lIns="91440" tIns="45720" rIns="91440" bIns="45720" anchor="ctr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E5EEAA4" id="Ορθογώνιο 5" o:spid="_x0000_s1029" style="position:absolute;left:0;text-align:left;margin-left:-541.35pt;margin-top:603.3pt;width:40.2pt;height:75.9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" o:allowincell="f" filled="f" stroked="f">
              <v:textbox style="layout-flow:vertical;mso-layout-flow-alt:bottom-to-top;mso-fit-shape-to-text:t">
                <w:txbxContent>
                  <w:p w14:paraId="566F2CC2" w14:textId="656475CD" w:rsidR="003117FE" w:rsidRPr="00AA0D0D" w:rsidRDefault="003117FE" w:rsidP="003117FE">
                    <w:pPr>
                      <w:pStyle w:val="Footer"/>
                      <w:rPr>
                        <w:rFonts w:asciiTheme="majorHAnsi" w:eastAsiaTheme="majorEastAsia" w:hAnsiTheme="majorHAnsi" w:cstheme="majorBidi"/>
                        <w:sz w:val="44"/>
                        <w:szCs w:val="44"/>
                      </w:rPr>
                    </w:pPr>
                  </w:p>
                </w:txbxContent>
              </v:textbox>
              <w10:wrap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DF7167D" w14:textId="77777777" w:rsidR="00F60FB4" w:rsidRDefault="00F60FB4" w:rsidP="001A7CA4">
      <w:pPr>
        <w:spacing w:after="0" w:line="240" w:lineRule="auto"/>
      </w:pPr>
      <w:r>
        <w:separator/>
      </w:r>
    </w:p>
  </w:footnote>
  <w:footnote w:type="continuationSeparator" w:id="0">
    <w:p w14:paraId="7EEF3252" w14:textId="77777777" w:rsidR="00F60FB4" w:rsidRDefault="00F60FB4" w:rsidP="001A7CA4">
      <w:pPr>
        <w:spacing w:after="0" w:line="240" w:lineRule="auto"/>
      </w:pPr>
      <w:r>
        <w:continuationSeparator/>
      </w:r>
    </w:p>
  </w:footnote>
  <w:footnote w:type="continuationNotice" w:id="1">
    <w:p w14:paraId="7ABCEB81" w14:textId="77777777" w:rsidR="00F60FB4" w:rsidRDefault="00F60FB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F8955A7" w14:textId="77777777" w:rsidR="00F60FB4" w:rsidRDefault="00F60FB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D3B53A8"/>
    <w:multiLevelType w:val="hybridMultilevel"/>
    <w:tmpl w:val="54B299FA"/>
    <w:lvl w:ilvl="0" w:tplc="8BA6E656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0984009"/>
    <w:multiLevelType w:val="hybridMultilevel"/>
    <w:tmpl w:val="F1BEC3C2"/>
    <w:lvl w:ilvl="0" w:tplc="CA189762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14" w:hanging="360"/>
      </w:pPr>
    </w:lvl>
    <w:lvl w:ilvl="2" w:tplc="0409001B" w:tentative="1">
      <w:start w:val="1"/>
      <w:numFmt w:val="lowerRoman"/>
      <w:lvlText w:val="%3."/>
      <w:lvlJc w:val="right"/>
      <w:pPr>
        <w:ind w:left="2934" w:hanging="180"/>
      </w:pPr>
    </w:lvl>
    <w:lvl w:ilvl="3" w:tplc="0409000F" w:tentative="1">
      <w:start w:val="1"/>
      <w:numFmt w:val="decimal"/>
      <w:lvlText w:val="%4."/>
      <w:lvlJc w:val="left"/>
      <w:pPr>
        <w:ind w:left="3654" w:hanging="360"/>
      </w:pPr>
    </w:lvl>
    <w:lvl w:ilvl="4" w:tplc="04090019" w:tentative="1">
      <w:start w:val="1"/>
      <w:numFmt w:val="lowerLetter"/>
      <w:lvlText w:val="%5."/>
      <w:lvlJc w:val="left"/>
      <w:pPr>
        <w:ind w:left="4374" w:hanging="360"/>
      </w:pPr>
    </w:lvl>
    <w:lvl w:ilvl="5" w:tplc="0409001B" w:tentative="1">
      <w:start w:val="1"/>
      <w:numFmt w:val="lowerRoman"/>
      <w:lvlText w:val="%6."/>
      <w:lvlJc w:val="right"/>
      <w:pPr>
        <w:ind w:left="5094" w:hanging="180"/>
      </w:pPr>
    </w:lvl>
    <w:lvl w:ilvl="6" w:tplc="0409000F" w:tentative="1">
      <w:start w:val="1"/>
      <w:numFmt w:val="decimal"/>
      <w:lvlText w:val="%7."/>
      <w:lvlJc w:val="left"/>
      <w:pPr>
        <w:ind w:left="5814" w:hanging="360"/>
      </w:pPr>
    </w:lvl>
    <w:lvl w:ilvl="7" w:tplc="04090019" w:tentative="1">
      <w:start w:val="1"/>
      <w:numFmt w:val="lowerLetter"/>
      <w:lvlText w:val="%8."/>
      <w:lvlJc w:val="left"/>
      <w:pPr>
        <w:ind w:left="6534" w:hanging="360"/>
      </w:pPr>
    </w:lvl>
    <w:lvl w:ilvl="8" w:tplc="0409001B" w:tentative="1">
      <w:start w:val="1"/>
      <w:numFmt w:val="lowerRoman"/>
      <w:lvlText w:val="%9."/>
      <w:lvlJc w:val="right"/>
      <w:pPr>
        <w:ind w:left="7254" w:hanging="180"/>
      </w:pPr>
    </w:lvl>
  </w:abstractNum>
  <w:num w:numId="1" w16cid:durableId="486285419">
    <w:abstractNumId w:val="1"/>
  </w:num>
  <w:num w:numId="2" w16cid:durableId="507331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2NTczsDS2NDGwMLVU0lEKTi0uzszPAykwqgUA0R1pRiwAAAA="/>
  </w:docVars>
  <w:rsids>
    <w:rsidRoot w:val="00AA5470"/>
    <w:rsid w:val="00017D02"/>
    <w:rsid w:val="000C0D26"/>
    <w:rsid w:val="000E4B40"/>
    <w:rsid w:val="000E7093"/>
    <w:rsid w:val="00154F81"/>
    <w:rsid w:val="001A7CA4"/>
    <w:rsid w:val="001C1F73"/>
    <w:rsid w:val="001E3E55"/>
    <w:rsid w:val="00234CEA"/>
    <w:rsid w:val="0026033F"/>
    <w:rsid w:val="002643CB"/>
    <w:rsid w:val="00282374"/>
    <w:rsid w:val="002922CC"/>
    <w:rsid w:val="002B673A"/>
    <w:rsid w:val="002D278E"/>
    <w:rsid w:val="003117FE"/>
    <w:rsid w:val="00357D1A"/>
    <w:rsid w:val="003A5E3C"/>
    <w:rsid w:val="003D0D92"/>
    <w:rsid w:val="003F28CB"/>
    <w:rsid w:val="003F4B45"/>
    <w:rsid w:val="0040554A"/>
    <w:rsid w:val="00473DD2"/>
    <w:rsid w:val="00496D10"/>
    <w:rsid w:val="00525ABA"/>
    <w:rsid w:val="00534E17"/>
    <w:rsid w:val="005372E9"/>
    <w:rsid w:val="00575CE7"/>
    <w:rsid w:val="0058387F"/>
    <w:rsid w:val="005A1F96"/>
    <w:rsid w:val="005B0433"/>
    <w:rsid w:val="005C613A"/>
    <w:rsid w:val="006166E2"/>
    <w:rsid w:val="006415A8"/>
    <w:rsid w:val="006A4DEA"/>
    <w:rsid w:val="006A4F57"/>
    <w:rsid w:val="006D2CDB"/>
    <w:rsid w:val="00763F0B"/>
    <w:rsid w:val="007745FC"/>
    <w:rsid w:val="007B11E1"/>
    <w:rsid w:val="007D399B"/>
    <w:rsid w:val="008022A1"/>
    <w:rsid w:val="0080409E"/>
    <w:rsid w:val="00846BF1"/>
    <w:rsid w:val="008D23C6"/>
    <w:rsid w:val="008D3BCB"/>
    <w:rsid w:val="008F2322"/>
    <w:rsid w:val="00915643"/>
    <w:rsid w:val="00933752"/>
    <w:rsid w:val="009C616E"/>
    <w:rsid w:val="00A427CB"/>
    <w:rsid w:val="00A44729"/>
    <w:rsid w:val="00A540E5"/>
    <w:rsid w:val="00A56454"/>
    <w:rsid w:val="00A5699D"/>
    <w:rsid w:val="00A66433"/>
    <w:rsid w:val="00A85D01"/>
    <w:rsid w:val="00AA5470"/>
    <w:rsid w:val="00AD6281"/>
    <w:rsid w:val="00B03344"/>
    <w:rsid w:val="00B2546F"/>
    <w:rsid w:val="00B57F52"/>
    <w:rsid w:val="00B61648"/>
    <w:rsid w:val="00B81CF0"/>
    <w:rsid w:val="00B863EA"/>
    <w:rsid w:val="00C23E41"/>
    <w:rsid w:val="00CA1B8E"/>
    <w:rsid w:val="00CB0E00"/>
    <w:rsid w:val="00CD03FF"/>
    <w:rsid w:val="00D17804"/>
    <w:rsid w:val="00D76A51"/>
    <w:rsid w:val="00D80D6D"/>
    <w:rsid w:val="00D97E9C"/>
    <w:rsid w:val="00DB6D99"/>
    <w:rsid w:val="00E450A3"/>
    <w:rsid w:val="00E80DDC"/>
    <w:rsid w:val="00E8462D"/>
    <w:rsid w:val="00E93FF9"/>
    <w:rsid w:val="00EA299C"/>
    <w:rsid w:val="00EB0A74"/>
    <w:rsid w:val="00F03B05"/>
    <w:rsid w:val="00F15517"/>
    <w:rsid w:val="00F22B46"/>
    <w:rsid w:val="00F60FB4"/>
    <w:rsid w:val="00F9532B"/>
    <w:rsid w:val="00FA6660"/>
    <w:rsid w:val="00FD38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35AEEE"/>
  <w15:chartTrackingRefBased/>
  <w15:docId w15:val="{128F30F8-EC25-4C14-8A89-DD90887947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022A1"/>
    <w:pPr>
      <w:keepNext/>
      <w:outlineLvl w:val="0"/>
    </w:pPr>
    <w:rPr>
      <w:rFonts w:ascii="Palatino Linotype" w:hAnsi="Palatino Linotype"/>
      <w:b/>
      <w:color w:val="000000" w:themeColor="text1"/>
      <w:sz w:val="18"/>
      <w:szCs w:val="18"/>
      <w:lang w:val="el-GR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022A1"/>
    <w:pPr>
      <w:keepNext/>
      <w:outlineLvl w:val="1"/>
    </w:pPr>
    <w:rPr>
      <w:rFonts w:ascii="Palatino Linotype" w:hAnsi="Palatino Linotype"/>
      <w:b/>
      <w:sz w:val="20"/>
      <w:szCs w:val="20"/>
      <w:u w:val="single"/>
      <w:lang w:val="el-GR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022A1"/>
    <w:pPr>
      <w:keepNext/>
      <w:jc w:val="center"/>
      <w:outlineLvl w:val="2"/>
    </w:pPr>
    <w:rPr>
      <w:rFonts w:ascii="Palatino Linotype" w:hAnsi="Palatino Linotype"/>
      <w:b/>
      <w:lang w:val="el-G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1A7CA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A7CA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A7CA4"/>
    <w:rPr>
      <w:vertAlign w:val="superscript"/>
    </w:rPr>
  </w:style>
  <w:style w:type="paragraph" w:styleId="Header">
    <w:name w:val="header"/>
    <w:basedOn w:val="Normal"/>
    <w:link w:val="HeaderChar"/>
    <w:unhideWhenUsed/>
    <w:rsid w:val="0058387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58387F"/>
  </w:style>
  <w:style w:type="paragraph" w:styleId="Footer">
    <w:name w:val="footer"/>
    <w:basedOn w:val="Normal"/>
    <w:link w:val="FooterChar"/>
    <w:uiPriority w:val="99"/>
    <w:unhideWhenUsed/>
    <w:rsid w:val="0058387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387F"/>
  </w:style>
  <w:style w:type="paragraph" w:styleId="BalloonText">
    <w:name w:val="Balloon Text"/>
    <w:basedOn w:val="Normal"/>
    <w:link w:val="BalloonTextChar"/>
    <w:uiPriority w:val="99"/>
    <w:semiHidden/>
    <w:unhideWhenUsed/>
    <w:rsid w:val="007D399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399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3A5E3C"/>
    <w:pPr>
      <w:ind w:left="720"/>
      <w:contextualSpacing/>
    </w:pPr>
  </w:style>
  <w:style w:type="character" w:styleId="Hyperlink">
    <w:name w:val="Hyperlink"/>
    <w:rsid w:val="005A1F96"/>
    <w:rPr>
      <w:color w:val="0000FF"/>
      <w:u w:val="single"/>
    </w:rPr>
  </w:style>
  <w:style w:type="paragraph" w:styleId="BodyText">
    <w:name w:val="Body Text"/>
    <w:basedOn w:val="Normal"/>
    <w:link w:val="BodyTextChar"/>
    <w:uiPriority w:val="99"/>
    <w:unhideWhenUsed/>
    <w:rsid w:val="008022A1"/>
    <w:rPr>
      <w:rFonts w:ascii="Palatino Linotype" w:hAnsi="Palatino Linotype"/>
      <w:sz w:val="18"/>
      <w:szCs w:val="18"/>
      <w:lang w:val="el-GR"/>
    </w:rPr>
  </w:style>
  <w:style w:type="character" w:customStyle="1" w:styleId="BodyTextChar">
    <w:name w:val="Body Text Char"/>
    <w:basedOn w:val="DefaultParagraphFont"/>
    <w:link w:val="BodyText"/>
    <w:uiPriority w:val="99"/>
    <w:rsid w:val="008022A1"/>
    <w:rPr>
      <w:rFonts w:ascii="Palatino Linotype" w:hAnsi="Palatino Linotype"/>
      <w:sz w:val="18"/>
      <w:szCs w:val="18"/>
      <w:lang w:val="el-GR"/>
    </w:rPr>
  </w:style>
  <w:style w:type="character" w:customStyle="1" w:styleId="Heading1Char">
    <w:name w:val="Heading 1 Char"/>
    <w:basedOn w:val="DefaultParagraphFont"/>
    <w:link w:val="Heading1"/>
    <w:uiPriority w:val="9"/>
    <w:rsid w:val="008022A1"/>
    <w:rPr>
      <w:rFonts w:ascii="Palatino Linotype" w:hAnsi="Palatino Linotype"/>
      <w:b/>
      <w:color w:val="000000" w:themeColor="text1"/>
      <w:sz w:val="18"/>
      <w:szCs w:val="18"/>
      <w:lang w:val="el-GR"/>
    </w:rPr>
  </w:style>
  <w:style w:type="character" w:customStyle="1" w:styleId="Heading2Char">
    <w:name w:val="Heading 2 Char"/>
    <w:basedOn w:val="DefaultParagraphFont"/>
    <w:link w:val="Heading2"/>
    <w:uiPriority w:val="9"/>
    <w:rsid w:val="008022A1"/>
    <w:rPr>
      <w:rFonts w:ascii="Palatino Linotype" w:hAnsi="Palatino Linotype"/>
      <w:b/>
      <w:sz w:val="20"/>
      <w:szCs w:val="20"/>
      <w:u w:val="single"/>
      <w:lang w:val="el-GR"/>
    </w:rPr>
  </w:style>
  <w:style w:type="character" w:customStyle="1" w:styleId="Heading3Char">
    <w:name w:val="Heading 3 Char"/>
    <w:basedOn w:val="DefaultParagraphFont"/>
    <w:link w:val="Heading3"/>
    <w:uiPriority w:val="9"/>
    <w:rsid w:val="008022A1"/>
    <w:rPr>
      <w:rFonts w:ascii="Palatino Linotype" w:hAnsi="Palatino Linotype"/>
      <w:b/>
      <w:lang w:val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F63778-5730-4CAE-AED9-539F41DB26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64</Words>
  <Characters>370</Characters>
  <Application>Microsoft Office Word</Application>
  <DocSecurity>0</DocSecurity>
  <Lines>3</Lines>
  <Paragraphs>1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Angeliki</cp:lastModifiedBy>
  <cp:revision>3</cp:revision>
  <cp:lastPrinted>2022-03-18T09:25:00Z</cp:lastPrinted>
  <dcterms:created xsi:type="dcterms:W3CDTF">2024-04-23T14:54:00Z</dcterms:created>
  <dcterms:modified xsi:type="dcterms:W3CDTF">2024-04-23T15:14:00Z</dcterms:modified>
</cp:coreProperties>
</file>